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Position</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for Social Work in Marseille]</w:t>
      </w:r>
      <w:r>
        <w:br/>
      </w:r>
      <w:r>
        <w:t xml:space="preserve">[Organization Address]</w:t>
      </w:r>
      <w:r>
        <w:br/>
      </w:r>
      <w:r>
        <w:t xml:space="preserve">13000 Marseille</w:t>
      </w:r>
      <w:r>
        <w:br/>
      </w:r>
      <w:r>
        <w:t xml:space="preserve">France</w:t>
      </w:r>
    </w:p>
    <w:bookmarkStart w:id="20" w:name="X9fed0f8f32286b0023bfd47401b577964744ba4"/>
    <w:p>
      <w:pPr>
        <w:pStyle w:val="Heading2"/>
      </w:pPr>
      <w:r>
        <w:t xml:space="preserve">Subject: Internship Application Letter for Social Worker Position in France Marseille</w:t>
      </w:r>
    </w:p>
    <w:p>
      <w:pPr>
        <w:pStyle w:val="FirstParagraph"/>
      </w:pPr>
      <w:r>
        <w:t xml:space="preserve">Dear Hiring Committee,</w:t>
      </w:r>
    </w:p>
    <w:p>
      <w:pPr>
        <w:pStyle w:val="BodyText"/>
      </w:pPr>
      <w:r>
        <w:t xml:space="preserve">It is with profound enthusiasm that I submit this Internship Application Letter for the Social Worker internship position at your esteemed organization in France Marseille. As a dedicated student of Social Work currently completing my Master's degree at the University of Aix-Marseille, I have long admired your organization's pioneering work in community integration and vulnerable population support across the diverse neighborhoods of Marseille. This opportunity represents not merely an academic requirement but a meaningful step toward my professional identity as a compassionate Social Worker within France Marseille’s dynamic social landscape.</w:t>
      </w:r>
    </w:p>
    <w:p>
      <w:pPr>
        <w:pStyle w:val="BodyText"/>
      </w:pPr>
      <w:r>
        <w:t xml:space="preserve">My academic journey has been meticulously aligned with the challenges and opportunities present in France's multicultural urban centers, particularly Marseille—a city where over 40% of residents belong to immigrant communities. Through coursework focused on French social policy frameworks (including the *Code de l'action sociale et des familles*), cultural competency training, and specialized modules in migrant integration, I have developed a robust theoretical foundation. My recent fieldwork at *Maison des Jeunes de la Canebière* in Marseille provided hands-on experience supporting asylum-seeking youth through French legal processes. Witnessing the resilience of individuals navigating France's complex social services while confronting xenophobia reinforced my commitment to this vocation. This internship would be the essential bridge between academic theory and practical application within France Marseille’s unique socio-cultural context.</w:t>
      </w:r>
    </w:p>
    <w:p>
      <w:pPr>
        <w:pStyle w:val="BodyText"/>
      </w:pPr>
      <w:r>
        <w:t xml:space="preserve">What particularly draws me to your organization is its innovative *Accueil-Intégration* program, which addresses systemic barriers faced by North African and Sub-Saharan African communities in Marseille. Having collaborated with your team during my university's partnership project last spring—where we co-designed a trauma-informed support workshop for Syrian refugee women—I witnessed firsthand how culturally attuned interventions reduce social exclusion. This experience solidified my belief that effective Social Work in France Marseille requires more than professional skills; it demands deep respect for *la diversité culturelle* and understanding of local realities like those in Vieux-Port, La Joliette, or the densely populated 13th arrondissement. My fluency in French (C1 level), Arabic (intermediate), and basic Italian enables me to connect authentically with Marseille's multilingual communities—a critical asset for any Social Worker operating in France Marseille.</w:t>
      </w:r>
    </w:p>
    <w:p>
      <w:pPr>
        <w:pStyle w:val="BodyText"/>
      </w:pPr>
      <w:r>
        <w:t xml:space="preserve">My internship at *Centre Social de la Joliette* further prepared me for this role. I assisted in developing a French-language literacy program for Senegalese adults, navigating bureaucratic hurdles with the *CAF* (Caisse d'Allocations Familiales) while addressing cultural stigma around education. I also participated in a cross-departmental task force examining housing insecurity among Roma communities—a challenge endemic to France Marseille's urban fabric. These experiences taught me to balance administrative precision with empathetic engagement, always remembering that Social Worker roles are fundamentally about restoring dignity in systems designed to marginalize.</w:t>
      </w:r>
    </w:p>
    <w:p>
      <w:pPr>
        <w:pStyle w:val="BodyText"/>
      </w:pPr>
      <w:r>
        <w:t xml:space="preserve">I understand that an Internship Application Letter must demonstrate not just competence but cultural humility. In Marseille, where *la vie associative* thrives through neighborhood associations (*comités de quartier*), I’ve learned that meaningful support begins with listening. During my volunteer work at *Les Restos du Cœur* in the 7th arrondissement, I facilitated group discussions where residents articulated their needs for mental health services—insights that shaped our community action plan. This approach aligns perfectly with your organization’s *participatory model*, which I’ve studied extensively in French social work literature by scholars like Étienne Bézard. In France Marseille, success isn’t measured by statistics alone but by the tangible trust earned within communities.</w:t>
      </w:r>
    </w:p>
    <w:p>
      <w:pPr>
        <w:pStyle w:val="BodyText"/>
      </w:pPr>
      <w:r>
        <w:t xml:space="preserve">My academic thesis, *"Barriers to Healthcare Access for Migrant Women in Urban France: A Case Study of Marseille,"* involved ethnographic fieldwork across three public health centers. I documented how language barriers and gendered cultural norms often prevent vulnerable women from accessing care—a reality deeply relevant to your organization’s work. This research honed my skills in qualitative data analysis using *Nvivo*, which would support your team’s evaluation of intervention efficacy. More importantly, it instilled in me the urgency of advocating for structural change alongside individual support—principles I will embody as a Social Worker intern at your organization.</w:t>
      </w:r>
    </w:p>
    <w:p>
      <w:pPr>
        <w:pStyle w:val="BodyText"/>
      </w:pPr>
      <w:r>
        <w:t xml:space="preserve">France Marseille presents both unique challenges and unparalleled opportunities to practice social work with integrity. The city's history as a port of migration shapes its contemporary identity, demanding Social Workers who understand *la mémoire migratoire* (migrant memory) while building inclusive futures. Your organization’s emphasis on *solidarité territoriale*—local solidarity through community-based action—resonates with my professional ethos. I am eager to contribute to initiatives like your *Jeunes en transition* program, which helps at-risk youth navigate the French education system, knowing that supporting these young people today builds Marseille’s social fabric for tomorrow.</w:t>
      </w:r>
    </w:p>
    <w:p>
      <w:pPr>
        <w:pStyle w:val="BodyText"/>
      </w:pPr>
      <w:r>
        <w:t xml:space="preserve">I have attached my curriculum vitae detailing relevant coursework, fieldwork hours (over 300), and references from professors at Aix-Marseille University and my previous internship supervisors. I welcome the opportunity to discuss how my proactive approach to community engagement—evidenced in projects like organizing the *Fête des Voisins* event that united 15 neighborhoods of Marseille—aligns with your mission. My commitment extends beyond this internship; I aspire to become a Social Worker dedicated exclusively to serving France Marseille’s most marginalized populations through long-term, sustainable practice.</w:t>
      </w:r>
    </w:p>
    <w:p>
      <w:pPr>
        <w:pStyle w:val="BodyText"/>
      </w:pPr>
      <w:r>
        <w:t xml:space="preserve">Thank you for considering my Internship Application Letter. I am confident that my academic preparation, field experience, and profound respect for the cultural complexities of France Marseille position me to make immediate contributions to your team. I look forward to discussing how my skills in trauma-informed care, French social policy navigation, and cross-cultural communication can support your vital work in strengthening community resil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Position</dc:title>
  <dc:creator/>
  <dc:language>en</dc:language>
  <cp:keywords/>
  <dcterms:created xsi:type="dcterms:W3CDTF">2026-07-21T09:57:10Z</dcterms:created>
  <dcterms:modified xsi:type="dcterms:W3CDTF">2026-07-21T09:57:10Z</dcterms:modified>
</cp:coreProperties>
</file>

<file path=docProps/custom.xml><?xml version="1.0" encoding="utf-8"?>
<Properties xmlns="http://schemas.openxmlformats.org/officeDocument/2006/custom-properties" xmlns:vt="http://schemas.openxmlformats.org/officeDocument/2006/docPropsVTypes"/>
</file>